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BF0D2D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</w:t>
      </w:r>
      <w:r w:rsidR="00A74034">
        <w:rPr>
          <w:sz w:val="24"/>
          <w:szCs w:val="24"/>
          <w:lang w:val="en-GB"/>
        </w:rPr>
        <w:t>orth Caroli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FAE27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74034">
        <w:rPr>
          <w:sz w:val="24"/>
          <w:szCs w:val="24"/>
        </w:rPr>
        <w:t>10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CDA66" w14:textId="77777777" w:rsidR="00FD685B" w:rsidRDefault="00FD685B" w:rsidP="00CB37D9">
      <w:pPr>
        <w:spacing w:after="0" w:line="240" w:lineRule="auto"/>
      </w:pPr>
      <w:r>
        <w:separator/>
      </w:r>
    </w:p>
  </w:endnote>
  <w:endnote w:type="continuationSeparator" w:id="0">
    <w:p w14:paraId="18B85C43" w14:textId="77777777" w:rsidR="00FD685B" w:rsidRDefault="00FD685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F33DD" w14:textId="77777777" w:rsidR="00894E38" w:rsidRDefault="00894E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784A6A4" w:rsidR="00CB37D9" w:rsidRPr="00894E38" w:rsidRDefault="00CB37D9" w:rsidP="00894E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FC75F" w14:textId="77777777" w:rsidR="00894E38" w:rsidRDefault="00894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69B1A" w14:textId="77777777" w:rsidR="00FD685B" w:rsidRDefault="00FD685B" w:rsidP="00CB37D9">
      <w:pPr>
        <w:spacing w:after="0" w:line="240" w:lineRule="auto"/>
      </w:pPr>
      <w:r>
        <w:separator/>
      </w:r>
    </w:p>
  </w:footnote>
  <w:footnote w:type="continuationSeparator" w:id="0">
    <w:p w14:paraId="522A22CC" w14:textId="77777777" w:rsidR="00FD685B" w:rsidRDefault="00FD685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C672C" w14:textId="77777777" w:rsidR="00894E38" w:rsidRDefault="00894E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AA9C184" w:rsidR="00AD6FC0" w:rsidRPr="00894E38" w:rsidRDefault="00AD6FC0" w:rsidP="00894E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45ED1" w14:textId="77777777" w:rsidR="00894E38" w:rsidRDefault="00894E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94E38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C0F62"/>
    <w:rsid w:val="00BF3DA2"/>
    <w:rsid w:val="00C42BF2"/>
    <w:rsid w:val="00C53536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D685B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1</Words>
  <Characters>1091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8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